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50E564" w14:textId="5ADE93E5" w:rsidR="00E141F8" w:rsidRDefault="00E141F8" w:rsidP="00E141F8">
      <w:pPr>
        <w:pStyle w:val="Heading3"/>
        <w:rPr>
          <w:rFonts w:eastAsia="Times New Roman"/>
        </w:rPr>
      </w:pPr>
      <w:r>
        <w:rPr>
          <w:rFonts w:eastAsia="Times New Roman"/>
        </w:rPr>
        <w:t>Date: 9/2</w:t>
      </w:r>
      <w:r w:rsidR="008A0262">
        <w:rPr>
          <w:rFonts w:eastAsia="Times New Roman"/>
        </w:rPr>
        <w:t>7</w:t>
      </w:r>
      <w:r>
        <w:rPr>
          <w:rFonts w:eastAsia="Times New Roman"/>
        </w:rPr>
        <w:t>/2018</w:t>
      </w:r>
    </w:p>
    <w:p w14:paraId="4D7D0BAA" w14:textId="77777777" w:rsidR="00E141F8" w:rsidRDefault="00E141F8" w:rsidP="00E141F8">
      <w:pPr>
        <w:pStyle w:val="Heading3"/>
      </w:pPr>
      <w:r>
        <w:t>Time: 1pm</w:t>
      </w:r>
    </w:p>
    <w:p w14:paraId="51354688" w14:textId="77777777" w:rsidR="00E141F8" w:rsidRDefault="00E141F8" w:rsidP="00E141F8">
      <w:pPr>
        <w:pStyle w:val="Heading3"/>
      </w:pPr>
      <w:r>
        <w:t xml:space="preserve">Location: </w:t>
      </w:r>
      <w:proofErr w:type="spellStart"/>
      <w:r>
        <w:t>Tonsley</w:t>
      </w:r>
      <w:proofErr w:type="spellEnd"/>
      <w:r>
        <w:t xml:space="preserve"> Campus</w:t>
      </w:r>
    </w:p>
    <w:p w14:paraId="03DFBE14" w14:textId="77777777" w:rsidR="00E141F8" w:rsidRDefault="00E141F8" w:rsidP="00E141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PlainTable1"/>
        <w:tblW w:w="0" w:type="auto"/>
        <w:tblInd w:w="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E141F8" w14:paraId="2D90DA33" w14:textId="77777777" w:rsidTr="009079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98BC39B" w14:textId="77777777" w:rsidR="00E141F8" w:rsidRDefault="00E141F8" w:rsidP="0090797F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Group Member</w:t>
            </w:r>
            <w:bookmarkStart w:id="0" w:name="_GoBack"/>
            <w:bookmarkEnd w:id="0"/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1DBEFF1" w14:textId="77777777" w:rsidR="00E141F8" w:rsidRDefault="00E141F8" w:rsidP="009079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FAN</w:t>
            </w:r>
          </w:p>
        </w:tc>
      </w:tr>
      <w:tr w:rsidR="00E141F8" w14:paraId="10716A57" w14:textId="77777777" w:rsidTr="009079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90FB4B7" w14:textId="77777777" w:rsidR="00E141F8" w:rsidRDefault="00E141F8" w:rsidP="0090797F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color w:val="000000"/>
              </w:rPr>
              <w:t>Tim Finn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A949051" w14:textId="77777777" w:rsidR="00E141F8" w:rsidRDefault="00E141F8" w:rsidP="009079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Finn0066</w:t>
            </w:r>
          </w:p>
        </w:tc>
      </w:tr>
      <w:tr w:rsidR="00E141F8" w14:paraId="0B766C9B" w14:textId="77777777" w:rsidTr="00907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A094932" w14:textId="77777777" w:rsidR="00E141F8" w:rsidRDefault="00E141F8" w:rsidP="0090797F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proofErr w:type="spellStart"/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Yeqing</w:t>
            </w:r>
            <w:proofErr w:type="spellEnd"/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 xml:space="preserve"> Liu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149E8D9" w14:textId="77777777" w:rsidR="00E141F8" w:rsidRDefault="00E141F8" w:rsidP="009079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color w:val="000000"/>
              </w:rPr>
              <w:t>liu1028</w:t>
            </w:r>
          </w:p>
        </w:tc>
      </w:tr>
      <w:tr w:rsidR="00E141F8" w14:paraId="372B4BED" w14:textId="77777777" w:rsidTr="009079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9312A62" w14:textId="77777777" w:rsidR="00E141F8" w:rsidRDefault="00E141F8" w:rsidP="0090797F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Josh Francis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E33E028" w14:textId="77777777" w:rsidR="00E141F8" w:rsidRDefault="00E141F8" w:rsidP="009079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color w:val="000000"/>
              </w:rPr>
              <w:t>fran0464</w:t>
            </w:r>
          </w:p>
        </w:tc>
      </w:tr>
      <w:tr w:rsidR="00E141F8" w14:paraId="73A72090" w14:textId="77777777" w:rsidTr="009079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30CA46F" w14:textId="77777777" w:rsidR="00E141F8" w:rsidRDefault="00E141F8" w:rsidP="0090797F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Michael Doug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0CE7ED" w14:textId="77777777" w:rsidR="00E141F8" w:rsidRDefault="00E141F8" w:rsidP="009079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ug0162</w:t>
            </w:r>
          </w:p>
          <w:p w14:paraId="752A5260" w14:textId="77777777" w:rsidR="00E141F8" w:rsidRDefault="00E141F8" w:rsidP="009079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</w:p>
        </w:tc>
      </w:tr>
      <w:tr w:rsidR="00E141F8" w14:paraId="245F4B14" w14:textId="77777777" w:rsidTr="009079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D991F88" w14:textId="77777777" w:rsidR="00E141F8" w:rsidRDefault="00E141F8" w:rsidP="0090797F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 xml:space="preserve">George </w:t>
            </w:r>
            <w:proofErr w:type="spellStart"/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Prois</w:t>
            </w:r>
            <w:proofErr w:type="spellEnd"/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65BA1EA" w14:textId="77777777" w:rsidR="00E141F8" w:rsidRDefault="00E141F8" w:rsidP="009079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color w:val="000000"/>
              </w:rPr>
              <w:t>proi0007</w:t>
            </w:r>
          </w:p>
        </w:tc>
      </w:tr>
    </w:tbl>
    <w:p w14:paraId="76CFF329" w14:textId="77777777" w:rsidR="00E141F8" w:rsidRDefault="00E141F8" w:rsidP="00E141F8">
      <w:pPr>
        <w:spacing w:after="0" w:line="240" w:lineRule="auto"/>
        <w:rPr>
          <w:rFonts w:ascii="Segoe UI Light" w:eastAsia="Times New Roman" w:hAnsi="Segoe UI Light" w:cs="Segoe UI Light"/>
          <w:sz w:val="24"/>
          <w:szCs w:val="24"/>
        </w:rPr>
      </w:pPr>
    </w:p>
    <w:p w14:paraId="22B0753D" w14:textId="3DFEA729" w:rsidR="00E141F8" w:rsidRDefault="00E141F8" w:rsidP="00E141F8">
      <w:pPr>
        <w:pStyle w:val="Heading2"/>
        <w:rPr>
          <w:rFonts w:ascii="Segoe UI Light" w:eastAsia="Times New Roman" w:hAnsi="Segoe UI Light" w:cs="Segoe UI Light"/>
        </w:rPr>
      </w:pPr>
      <w:r>
        <w:rPr>
          <w:rFonts w:ascii="Segoe UI Light" w:eastAsia="Times New Roman" w:hAnsi="Segoe UI Light" w:cs="Segoe UI Light"/>
        </w:rPr>
        <w:t xml:space="preserve">Meeting </w:t>
      </w:r>
      <w:r w:rsidR="009501EC">
        <w:rPr>
          <w:rFonts w:ascii="Segoe UI Light" w:eastAsia="Times New Roman" w:hAnsi="Segoe UI Light" w:cs="Segoe UI Light"/>
        </w:rPr>
        <w:t>10</w:t>
      </w:r>
      <w:r>
        <w:rPr>
          <w:rFonts w:ascii="Segoe UI Light" w:eastAsia="Times New Roman" w:hAnsi="Segoe UI Light" w:cs="Segoe UI Light"/>
        </w:rPr>
        <w:t xml:space="preserve"> - Thursday Week Holiday Break.</w:t>
      </w:r>
    </w:p>
    <w:p w14:paraId="668E7D0D" w14:textId="77777777" w:rsidR="00E141F8" w:rsidRDefault="00E141F8" w:rsidP="00E141F8"/>
    <w:p w14:paraId="0360380A" w14:textId="17EFA48E" w:rsidR="00E141F8" w:rsidRDefault="00E141F8" w:rsidP="00E141F8">
      <w:pPr>
        <w:pStyle w:val="Heading2"/>
        <w:rPr>
          <w:rFonts w:ascii="Segoe UI Light" w:hAnsi="Segoe UI Light" w:cs="Segoe UI Light"/>
        </w:rPr>
      </w:pPr>
      <w:r>
        <w:rPr>
          <w:rFonts w:ascii="Segoe UI Light" w:hAnsi="Segoe UI Light" w:cs="Segoe UI Light"/>
        </w:rPr>
        <w:t>Meeting Description</w:t>
      </w:r>
    </w:p>
    <w:p w14:paraId="5F88A996" w14:textId="77777777" w:rsidR="009650F5" w:rsidRPr="009650F5" w:rsidRDefault="009650F5" w:rsidP="009650F5"/>
    <w:p w14:paraId="016D9155" w14:textId="12DBDE66" w:rsidR="00E141F8" w:rsidRDefault="00E141F8" w:rsidP="007D3467">
      <w:pPr>
        <w:spacing w:after="140" w:line="240" w:lineRule="auto"/>
        <w:rPr>
          <w:rFonts w:ascii="Segoe UI Light" w:eastAsia="Times New Roman" w:hAnsi="Segoe UI Light" w:cs="Segoe UI Light"/>
          <w:color w:val="000000"/>
          <w:sz w:val="24"/>
          <w:szCs w:val="24"/>
        </w:rPr>
      </w:pPr>
      <w:r>
        <w:rPr>
          <w:rFonts w:ascii="Segoe UI Light" w:eastAsia="Times New Roman" w:hAnsi="Segoe UI Light" w:cs="Segoe UI Light"/>
          <w:color w:val="000000"/>
          <w:sz w:val="24"/>
          <w:szCs w:val="24"/>
        </w:rPr>
        <w:t>This week meeting is taken while on break,</w:t>
      </w:r>
      <w:r w:rsidR="007D3467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</w:t>
      </w:r>
      <w:proofErr w:type="gramStart"/>
      <w:r w:rsidR="007D3467">
        <w:rPr>
          <w:rFonts w:ascii="Segoe UI Light" w:eastAsia="Times New Roman" w:hAnsi="Segoe UI Light" w:cs="Segoe UI Light"/>
          <w:color w:val="000000"/>
          <w:sz w:val="24"/>
          <w:szCs w:val="24"/>
        </w:rPr>
        <w:t>All</w:t>
      </w:r>
      <w:proofErr w:type="gramEnd"/>
      <w:r w:rsidR="007D3467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team members were present and d</w:t>
      </w:r>
      <w:r w:rsidR="00A66FE9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iscussed their work they had done for the week at the </w:t>
      </w:r>
      <w:proofErr w:type="spellStart"/>
      <w:r w:rsidR="009650F5">
        <w:rPr>
          <w:rFonts w:ascii="Segoe UI Light" w:eastAsia="Times New Roman" w:hAnsi="Segoe UI Light" w:cs="Segoe UI Light"/>
          <w:color w:val="000000"/>
          <w:sz w:val="24"/>
          <w:szCs w:val="24"/>
        </w:rPr>
        <w:t>T</w:t>
      </w:r>
      <w:r w:rsidR="00A66FE9">
        <w:rPr>
          <w:rFonts w:ascii="Segoe UI Light" w:eastAsia="Times New Roman" w:hAnsi="Segoe UI Light" w:cs="Segoe UI Light"/>
          <w:color w:val="000000"/>
          <w:sz w:val="24"/>
          <w:szCs w:val="24"/>
        </w:rPr>
        <w:t>onsley</w:t>
      </w:r>
      <w:proofErr w:type="spellEnd"/>
      <w:r w:rsidR="00A66FE9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campus. Josh had told the group he had found some issues with the LED strip and that four LED lights were faulty. He s</w:t>
      </w:r>
      <w:r w:rsidR="009501EC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aid he had to take them apart and that </w:t>
      </w:r>
      <w:r w:rsidR="009650F5">
        <w:rPr>
          <w:rFonts w:ascii="Segoe UI Light" w:eastAsia="Times New Roman" w:hAnsi="Segoe UI Light" w:cs="Segoe UI Light"/>
          <w:color w:val="000000"/>
          <w:sz w:val="24"/>
          <w:szCs w:val="24"/>
        </w:rPr>
        <w:t>there</w:t>
      </w:r>
      <w:r w:rsidR="009501EC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was still issues on some of the other LED lights that may need further investigation.</w:t>
      </w:r>
    </w:p>
    <w:p w14:paraId="17A8E65C" w14:textId="77777777" w:rsidR="009501EC" w:rsidRPr="003C6E38" w:rsidRDefault="009501EC" w:rsidP="007D3467">
      <w:pPr>
        <w:spacing w:after="140" w:line="240" w:lineRule="auto"/>
        <w:rPr>
          <w:rFonts w:ascii="Segoe UI Light" w:eastAsia="Times New Roman" w:hAnsi="Segoe UI Light" w:cs="Segoe UI Light"/>
          <w:color w:val="000000"/>
          <w:sz w:val="24"/>
          <w:szCs w:val="24"/>
        </w:rPr>
      </w:pPr>
    </w:p>
    <w:p w14:paraId="636D1E1A" w14:textId="77777777" w:rsidR="00E141F8" w:rsidRDefault="00E141F8" w:rsidP="00E141F8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</w:p>
    <w:p w14:paraId="6C28BC70" w14:textId="77777777" w:rsidR="00E141F8" w:rsidRDefault="00E141F8" w:rsidP="00E141F8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  <w:r>
        <w:rPr>
          <w:rFonts w:ascii="Liberation Serif" w:eastAsia="Times New Roman" w:hAnsi="Liberation Serif" w:cs="Times New Roman"/>
          <w:color w:val="000000"/>
          <w:sz w:val="24"/>
          <w:szCs w:val="24"/>
        </w:rPr>
        <w:t xml:space="preserve">Next </w:t>
      </w:r>
      <w:proofErr w:type="spellStart"/>
      <w:r>
        <w:rPr>
          <w:rFonts w:ascii="Liberation Serif" w:eastAsia="Times New Roman" w:hAnsi="Liberation Serif" w:cs="Times New Roman"/>
          <w:color w:val="000000"/>
          <w:sz w:val="24"/>
          <w:szCs w:val="24"/>
        </w:rPr>
        <w:t>weeks</w:t>
      </w:r>
      <w:proofErr w:type="spellEnd"/>
      <w:r>
        <w:rPr>
          <w:rFonts w:ascii="Liberation Serif" w:eastAsia="Times New Roman" w:hAnsi="Liberation Serif" w:cs="Times New Roman"/>
          <w:color w:val="000000"/>
          <w:sz w:val="24"/>
          <w:szCs w:val="24"/>
        </w:rPr>
        <w:t xml:space="preserve"> Tasks:</w:t>
      </w:r>
    </w:p>
    <w:tbl>
      <w:tblPr>
        <w:tblW w:w="10139" w:type="dxa"/>
        <w:tblLook w:val="04A0" w:firstRow="1" w:lastRow="0" w:firstColumn="1" w:lastColumn="0" w:noHBand="0" w:noVBand="1"/>
      </w:tblPr>
      <w:tblGrid>
        <w:gridCol w:w="818"/>
        <w:gridCol w:w="5296"/>
        <w:gridCol w:w="2071"/>
        <w:gridCol w:w="1186"/>
        <w:gridCol w:w="768"/>
      </w:tblGrid>
      <w:tr w:rsidR="007D3467" w:rsidRPr="007D3467" w14:paraId="15D6D7E6" w14:textId="77777777" w:rsidTr="007D3467">
        <w:trPr>
          <w:trHeight w:val="33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6779ACC6" w14:textId="77777777" w:rsidR="007D3467" w:rsidRPr="007D3467" w:rsidRDefault="007D3467" w:rsidP="007D34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5296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41E61626" w14:textId="77777777" w:rsidR="007D3467" w:rsidRPr="007D3467" w:rsidRDefault="007D3467" w:rsidP="007D34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>Programming Java implementation</w:t>
            </w:r>
          </w:p>
        </w:tc>
        <w:tc>
          <w:tcPr>
            <w:tcW w:w="2071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32EC9110" w14:textId="77777777" w:rsidR="007D3467" w:rsidRPr="007D3467" w:rsidRDefault="007D3467" w:rsidP="007D34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D3467">
              <w:rPr>
                <w:rFonts w:ascii="Calibri" w:eastAsia="Times New Roman" w:hAnsi="Calibri" w:cs="Calibri"/>
                <w:color w:val="000000"/>
              </w:rPr>
              <w:t>Yeqing</w:t>
            </w:r>
            <w:proofErr w:type="spellEnd"/>
            <w:r w:rsidRPr="007D3467">
              <w:rPr>
                <w:rFonts w:ascii="Calibri" w:eastAsia="Times New Roman" w:hAnsi="Calibri" w:cs="Calibri"/>
                <w:color w:val="000000"/>
              </w:rPr>
              <w:t xml:space="preserve"> Liu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3885E3D0" w14:textId="77777777" w:rsidR="007D3467" w:rsidRPr="007D3467" w:rsidRDefault="007D3467" w:rsidP="007D34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>9/27/2018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0381639B" w14:textId="77777777" w:rsidR="007D3467" w:rsidRPr="007D3467" w:rsidRDefault="007D3467" w:rsidP="007D34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</w:tr>
      <w:tr w:rsidR="007D3467" w:rsidRPr="007D3467" w14:paraId="417AE583" w14:textId="77777777" w:rsidTr="007D3467">
        <w:trPr>
          <w:trHeight w:val="33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6E255AEF" w14:textId="77777777" w:rsidR="007D3467" w:rsidRPr="007D3467" w:rsidRDefault="007D3467" w:rsidP="007D34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5296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2A1E6E7F" w14:textId="77777777" w:rsidR="007D3467" w:rsidRPr="007D3467" w:rsidRDefault="007D3467" w:rsidP="007D34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>Work on Documentation</w:t>
            </w:r>
          </w:p>
        </w:tc>
        <w:tc>
          <w:tcPr>
            <w:tcW w:w="2071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6C81D8B9" w14:textId="77777777" w:rsidR="007D3467" w:rsidRPr="007D3467" w:rsidRDefault="007D3467" w:rsidP="007D34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>Timothy Finn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4C642233" w14:textId="77777777" w:rsidR="007D3467" w:rsidRPr="007D3467" w:rsidRDefault="007D3467" w:rsidP="007D34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>9/27/2018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3880D512" w14:textId="77777777" w:rsidR="007D3467" w:rsidRPr="007D3467" w:rsidRDefault="007D3467" w:rsidP="007D34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>No</w:t>
            </w:r>
          </w:p>
        </w:tc>
      </w:tr>
      <w:tr w:rsidR="007D3467" w:rsidRPr="007D3467" w14:paraId="159AF63F" w14:textId="77777777" w:rsidTr="007D3467">
        <w:trPr>
          <w:trHeight w:val="33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22C3A17E" w14:textId="77777777" w:rsidR="007D3467" w:rsidRPr="007D3467" w:rsidRDefault="007D3467" w:rsidP="007D34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5296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46171C84" w14:textId="77777777" w:rsidR="007D3467" w:rsidRPr="007D3467" w:rsidRDefault="007D3467" w:rsidP="007D34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>Continue work on Poster for presentation</w:t>
            </w:r>
          </w:p>
        </w:tc>
        <w:tc>
          <w:tcPr>
            <w:tcW w:w="2071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7FADC133" w14:textId="77777777" w:rsidR="007D3467" w:rsidRPr="007D3467" w:rsidRDefault="007D3467" w:rsidP="007D34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 xml:space="preserve">George </w:t>
            </w:r>
            <w:proofErr w:type="spellStart"/>
            <w:r w:rsidRPr="007D3467">
              <w:rPr>
                <w:rFonts w:ascii="Calibri" w:eastAsia="Times New Roman" w:hAnsi="Calibri" w:cs="Calibri"/>
                <w:color w:val="000000"/>
              </w:rPr>
              <w:t>Proios</w:t>
            </w:r>
            <w:proofErr w:type="spellEnd"/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47D9CC25" w14:textId="77777777" w:rsidR="007D3467" w:rsidRPr="007D3467" w:rsidRDefault="007D3467" w:rsidP="007D34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>9/27/2018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097982C8" w14:textId="77777777" w:rsidR="007D3467" w:rsidRPr="007D3467" w:rsidRDefault="007D3467" w:rsidP="007D34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</w:tr>
      <w:tr w:rsidR="007D3467" w:rsidRPr="007D3467" w14:paraId="290682C7" w14:textId="77777777" w:rsidTr="007D3467">
        <w:trPr>
          <w:trHeight w:val="33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74E57C37" w14:textId="77777777" w:rsidR="007D3467" w:rsidRPr="007D3467" w:rsidRDefault="007D3467" w:rsidP="007D34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5296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22DB4610" w14:textId="77777777" w:rsidR="007D3467" w:rsidRPr="007D3467" w:rsidRDefault="007D3467" w:rsidP="007D34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D3467">
              <w:rPr>
                <w:rFonts w:ascii="Calibri" w:eastAsia="Times New Roman" w:hAnsi="Calibri" w:cs="Calibri"/>
                <w:color w:val="000000"/>
              </w:rPr>
              <w:t>workd</w:t>
            </w:r>
            <w:proofErr w:type="spellEnd"/>
            <w:r w:rsidRPr="007D3467">
              <w:rPr>
                <w:rFonts w:ascii="Calibri" w:eastAsia="Times New Roman" w:hAnsi="Calibri" w:cs="Calibri"/>
                <w:color w:val="000000"/>
              </w:rPr>
              <w:t xml:space="preserve"> on LED Strip Drivers</w:t>
            </w:r>
          </w:p>
        </w:tc>
        <w:tc>
          <w:tcPr>
            <w:tcW w:w="2071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511BA5DC" w14:textId="77777777" w:rsidR="007D3467" w:rsidRPr="007D3467" w:rsidRDefault="007D3467" w:rsidP="007D34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>Josh Francis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2CB6BECB" w14:textId="77777777" w:rsidR="007D3467" w:rsidRPr="007D3467" w:rsidRDefault="007D3467" w:rsidP="007D34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>9/27/2018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79C22B5D" w14:textId="77777777" w:rsidR="007D3467" w:rsidRPr="007D3467" w:rsidRDefault="007D3467" w:rsidP="007D34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>No</w:t>
            </w:r>
          </w:p>
        </w:tc>
      </w:tr>
      <w:tr w:rsidR="007D3467" w:rsidRPr="007D3467" w14:paraId="0F77D62F" w14:textId="77777777" w:rsidTr="007D3467">
        <w:trPr>
          <w:trHeight w:val="336"/>
        </w:trPr>
        <w:tc>
          <w:tcPr>
            <w:tcW w:w="818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79D3C6A9" w14:textId="77777777" w:rsidR="007D3467" w:rsidRPr="007D3467" w:rsidRDefault="007D3467" w:rsidP="007D34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5296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4C792E57" w14:textId="77777777" w:rsidR="007D3467" w:rsidRPr="007D3467" w:rsidRDefault="007D3467" w:rsidP="007D34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>Work on LED Drivers</w:t>
            </w:r>
          </w:p>
        </w:tc>
        <w:tc>
          <w:tcPr>
            <w:tcW w:w="2071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5FF39DA4" w14:textId="77777777" w:rsidR="007D3467" w:rsidRPr="007D3467" w:rsidRDefault="007D3467" w:rsidP="007D34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>Michael Douglas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1FF374D9" w14:textId="77777777" w:rsidR="007D3467" w:rsidRPr="007D3467" w:rsidRDefault="007D3467" w:rsidP="007D34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>9/27/2018</w:t>
            </w:r>
          </w:p>
        </w:tc>
        <w:tc>
          <w:tcPr>
            <w:tcW w:w="768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59D65B42" w14:textId="77777777" w:rsidR="007D3467" w:rsidRPr="007D3467" w:rsidRDefault="007D3467" w:rsidP="007D34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D3467">
              <w:rPr>
                <w:rFonts w:ascii="Calibri" w:eastAsia="Times New Roman" w:hAnsi="Calibri" w:cs="Calibri"/>
                <w:color w:val="000000"/>
              </w:rPr>
              <w:t>No</w:t>
            </w:r>
          </w:p>
        </w:tc>
      </w:tr>
    </w:tbl>
    <w:p w14:paraId="4BFEB0A9" w14:textId="77777777" w:rsidR="00A55616" w:rsidRDefault="00A55616"/>
    <w:sectPr w:rsidR="00A5561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163C24" w14:textId="77777777" w:rsidR="009A45BA" w:rsidRDefault="009A45BA" w:rsidP="00CA0220">
      <w:pPr>
        <w:spacing w:after="0" w:line="240" w:lineRule="auto"/>
      </w:pPr>
      <w:r>
        <w:separator/>
      </w:r>
    </w:p>
  </w:endnote>
  <w:endnote w:type="continuationSeparator" w:id="0">
    <w:p w14:paraId="5BBDE4FB" w14:textId="77777777" w:rsidR="009A45BA" w:rsidRDefault="009A45BA" w:rsidP="00CA02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8CFF6D" w14:textId="77777777" w:rsidR="009A45BA" w:rsidRDefault="009A45BA" w:rsidP="00CA0220">
      <w:pPr>
        <w:spacing w:after="0" w:line="240" w:lineRule="auto"/>
      </w:pPr>
      <w:r>
        <w:separator/>
      </w:r>
    </w:p>
  </w:footnote>
  <w:footnote w:type="continuationSeparator" w:id="0">
    <w:p w14:paraId="50959ED0" w14:textId="77777777" w:rsidR="009A45BA" w:rsidRDefault="009A45BA" w:rsidP="00CA02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699"/>
      <w:gridCol w:w="8661"/>
    </w:tblGrid>
    <w:tr w:rsidR="00A51044" w14:paraId="24721830" w14:textId="77777777" w:rsidTr="00A51044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14:paraId="59B51D41" w14:textId="77777777" w:rsidR="00A51044" w:rsidRDefault="009A45BA" w:rsidP="00A51044">
          <w:pPr>
            <w:pStyle w:val="Header"/>
            <w:spacing w:line="256" w:lineRule="auto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ED7D31" w:themeFill="accent2"/>
          <w:vAlign w:val="center"/>
          <w:hideMark/>
        </w:tcPr>
        <w:p w14:paraId="14301C2F" w14:textId="1278FC0E" w:rsidR="00A51044" w:rsidRDefault="009A45BA" w:rsidP="00A51044">
          <w:pPr>
            <w:pStyle w:val="Header"/>
            <w:spacing w:line="256" w:lineRule="auto"/>
            <w:jc w:val="right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 xml:space="preserve"> Meeting minutes: week </w:t>
          </w:r>
          <w:r w:rsidR="00CA0220">
            <w:rPr>
              <w:caps/>
              <w:color w:val="FFFFFF" w:themeColor="background1"/>
            </w:rPr>
            <w:t>10</w:t>
          </w:r>
        </w:p>
        <w:p w14:paraId="14B5FB30" w14:textId="77777777" w:rsidR="00246072" w:rsidRDefault="009A45BA" w:rsidP="00A51044">
          <w:pPr>
            <w:pStyle w:val="Header"/>
            <w:spacing w:line="256" w:lineRule="auto"/>
            <w:jc w:val="right"/>
            <w:rPr>
              <w:caps/>
              <w:color w:val="FFFFFF" w:themeColor="background1"/>
            </w:rPr>
          </w:pPr>
        </w:p>
      </w:tc>
    </w:tr>
  </w:tbl>
  <w:p w14:paraId="4816A24F" w14:textId="77777777" w:rsidR="00A51044" w:rsidRDefault="009A45BA" w:rsidP="00A51044">
    <w:pPr>
      <w:pStyle w:val="Header"/>
    </w:pPr>
  </w:p>
  <w:p w14:paraId="275D855F" w14:textId="77777777" w:rsidR="00E52BEA" w:rsidRDefault="009A45BA" w:rsidP="00E52BEA">
    <w:pPr>
      <w:pStyle w:val="Header"/>
    </w:pPr>
  </w:p>
  <w:p w14:paraId="49D24ABA" w14:textId="77777777" w:rsidR="00E52BEA" w:rsidRPr="00E52BEA" w:rsidRDefault="009A45BA" w:rsidP="00E52BE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xNDYxMjGwMDKzNDFT0lEKTi0uzszPAykwrAUAGYLNnSwAAAA="/>
  </w:docVars>
  <w:rsids>
    <w:rsidRoot w:val="00CC28FC"/>
    <w:rsid w:val="007D3467"/>
    <w:rsid w:val="008A0262"/>
    <w:rsid w:val="009501EC"/>
    <w:rsid w:val="009650F5"/>
    <w:rsid w:val="009A45BA"/>
    <w:rsid w:val="00A55616"/>
    <w:rsid w:val="00A66FE9"/>
    <w:rsid w:val="00CA0220"/>
    <w:rsid w:val="00CC28FC"/>
    <w:rsid w:val="00E14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D96F8"/>
  <w15:chartTrackingRefBased/>
  <w15:docId w15:val="{7780BE27-CFFD-4D97-8D66-06B9C3F8B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41F8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141F8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141F8"/>
    <w:pPr>
      <w:keepNext/>
      <w:keepLines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E141F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141F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PlainTable1">
    <w:name w:val="Plain Table 1"/>
    <w:basedOn w:val="TableNormal"/>
    <w:uiPriority w:val="41"/>
    <w:rsid w:val="00E141F8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E141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41F8"/>
  </w:style>
  <w:style w:type="paragraph" w:styleId="Footer">
    <w:name w:val="footer"/>
    <w:basedOn w:val="Normal"/>
    <w:link w:val="FooterChar"/>
    <w:uiPriority w:val="99"/>
    <w:unhideWhenUsed/>
    <w:rsid w:val="00CA02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2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21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1</Words>
  <Characters>809</Characters>
  <Application>Microsoft Office Word</Application>
  <DocSecurity>0</DocSecurity>
  <Lines>6</Lines>
  <Paragraphs>1</Paragraphs>
  <ScaleCrop>false</ScaleCrop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Finn</dc:creator>
  <cp:keywords/>
  <dc:description/>
  <cp:lastModifiedBy>Timothy Finn</cp:lastModifiedBy>
  <cp:revision>8</cp:revision>
  <dcterms:created xsi:type="dcterms:W3CDTF">2018-09-27T03:43:00Z</dcterms:created>
  <dcterms:modified xsi:type="dcterms:W3CDTF">2018-09-27T03:55:00Z</dcterms:modified>
</cp:coreProperties>
</file>